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Буянбадрах</w:t>
      </w:r>
      <w:r>
        <w:t xml:space="preserve"> </w:t>
      </w:r>
      <w:r>
        <w:t xml:space="preserve">Тогтохжа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2662965"/>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2662965"/>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1927477"/>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1927477"/>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2223154"/>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2223154"/>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3041176"/>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3041176"/>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3913187"/>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3913187"/>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5091189"/>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5091189"/>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2692003"/>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2692003"/>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5015668"/>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5015668"/>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5073226"/>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5073226"/>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5080753"/>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5080753"/>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5033715"/>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5033715"/>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Буянбадрах Тогтохжав</dc:creator>
  <dc:language>ru-RU</dc:language>
  <cp:keywords/>
  <dcterms:created xsi:type="dcterms:W3CDTF">2023-03-03T09:19:56Z</dcterms:created>
  <dcterms:modified xsi:type="dcterms:W3CDTF">2023-03-03T09:1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